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DAF525" w14:textId="77777777" w:rsidR="00E57D06" w:rsidRPr="00AB48BD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  <w:sz w:val="22"/>
          <w:szCs w:val="22"/>
        </w:rPr>
      </w:pPr>
      <w:bookmarkStart w:id="0" w:name="_GoBack"/>
      <w:bookmarkEnd w:id="0"/>
    </w:p>
    <w:p w14:paraId="17FB4FE1" w14:textId="49943887" w:rsidR="00E57D06" w:rsidRPr="007A2B18" w:rsidRDefault="00E57D06" w:rsidP="007A2B18">
      <w:pPr>
        <w:pStyle w:val="Nadpis2"/>
      </w:pPr>
      <w:r w:rsidRPr="007A2B18">
        <w:t>vyhláseni</w:t>
      </w:r>
      <w:r w:rsidR="00A63C3F">
        <w:t>a</w:t>
      </w:r>
      <w:r w:rsidRPr="007A2B18">
        <w:t xml:space="preserve"> uchádzača  </w:t>
      </w:r>
    </w:p>
    <w:p w14:paraId="1F343080" w14:textId="56497B44" w:rsidR="00E57D06" w:rsidRPr="00AB48BD" w:rsidRDefault="00A63C3F" w:rsidP="00A63C3F">
      <w:pPr>
        <w:tabs>
          <w:tab w:val="left" w:pos="4013"/>
        </w:tabs>
        <w:ind w:left="0" w:firstLine="0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ab/>
      </w:r>
    </w:p>
    <w:p w14:paraId="30355619" w14:textId="0D683094" w:rsidR="00E57D06" w:rsidRPr="009B56CA" w:rsidRDefault="009B56CA" w:rsidP="009B56CA">
      <w:pPr>
        <w:ind w:left="0" w:firstLine="0"/>
        <w:jc w:val="center"/>
        <w:rPr>
          <w:rFonts w:ascii="Arial Narrow" w:hAnsi="Arial Narrow" w:cs="Times New Roman"/>
          <w:b/>
          <w:bCs/>
          <w:sz w:val="22"/>
          <w:szCs w:val="22"/>
        </w:rPr>
      </w:pPr>
      <w:r>
        <w:rPr>
          <w:rFonts w:ascii="Arial Narrow" w:hAnsi="Arial Narrow" w:cs="Times New Roman"/>
          <w:b/>
          <w:bCs/>
          <w:sz w:val="22"/>
          <w:szCs w:val="22"/>
        </w:rPr>
        <w:t>I.</w:t>
      </w:r>
    </w:p>
    <w:p w14:paraId="6CD095E3" w14:textId="77777777" w:rsidR="009B56CA" w:rsidRPr="00AB48BD" w:rsidRDefault="009B56CA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67150FD" w14:textId="3F1F73E4" w:rsidR="009E630F" w:rsidRDefault="00CA7BD9" w:rsidP="00E57D06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V súvislosti s</w:t>
      </w:r>
      <w:r w:rsidR="009E630F">
        <w:rPr>
          <w:rFonts w:ascii="Arial Narrow" w:hAnsi="Arial Narrow" w:cs="Times New Roman"/>
          <w:sz w:val="22"/>
          <w:szCs w:val="22"/>
        </w:rPr>
        <w:t> verejným obstarávaním</w:t>
      </w:r>
      <w:r w:rsidR="005614E4">
        <w:rPr>
          <w:rFonts w:ascii="Arial Narrow" w:hAnsi="Arial Narrow" w:cs="Times New Roman"/>
          <w:sz w:val="22"/>
          <w:szCs w:val="22"/>
        </w:rPr>
        <w:t xml:space="preserve"> </w:t>
      </w:r>
    </w:p>
    <w:tbl>
      <w:tblPr>
        <w:tblStyle w:val="Mriekatabuky"/>
        <w:tblW w:w="0" w:type="auto"/>
        <w:tblInd w:w="25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643"/>
        <w:gridCol w:w="6735"/>
      </w:tblGrid>
      <w:tr w:rsidR="009E630F" w14:paraId="168511DC" w14:textId="77777777" w:rsidTr="00EB4EAC">
        <w:trPr>
          <w:trHeight w:val="397"/>
        </w:trPr>
        <w:tc>
          <w:tcPr>
            <w:tcW w:w="2643" w:type="dxa"/>
            <w:shd w:val="clear" w:color="auto" w:fill="D9E2F3" w:themeFill="accent1" w:themeFillTint="33"/>
            <w:vAlign w:val="center"/>
          </w:tcPr>
          <w:p w14:paraId="1EF5648D" w14:textId="48FB9980" w:rsidR="009E630F" w:rsidRPr="009E630F" w:rsidRDefault="009E630F" w:rsidP="00AA3A5E">
            <w:pPr>
              <w:ind w:left="0" w:firstLine="0"/>
              <w:rPr>
                <w:rFonts w:ascii="Arial Narrow" w:hAnsi="Arial Narrow" w:cs="Times New Roman"/>
                <w:sz w:val="22"/>
                <w:szCs w:val="22"/>
              </w:rPr>
            </w:pPr>
            <w:r w:rsidRPr="009E630F">
              <w:rPr>
                <w:rFonts w:ascii="Arial Narrow" w:hAnsi="Arial Narrow" w:cs="Times New Roman"/>
                <w:sz w:val="22"/>
                <w:szCs w:val="22"/>
              </w:rPr>
              <w:t>Predmet zákazky</w:t>
            </w:r>
          </w:p>
        </w:tc>
        <w:tc>
          <w:tcPr>
            <w:tcW w:w="6735" w:type="dxa"/>
            <w:shd w:val="clear" w:color="auto" w:fill="auto"/>
            <w:vAlign w:val="center"/>
          </w:tcPr>
          <w:p w14:paraId="50106C4F" w14:textId="53AE6E34" w:rsidR="00680281" w:rsidRPr="00680281" w:rsidRDefault="00680281" w:rsidP="00680281">
            <w:pPr>
              <w:pStyle w:val="Default"/>
              <w:jc w:val="both"/>
              <w:rPr>
                <w:rFonts w:ascii="Arial Narrow" w:hAnsi="Arial Narrow"/>
                <w:b/>
                <w:szCs w:val="36"/>
              </w:rPr>
            </w:pPr>
            <w:r w:rsidRPr="00680281">
              <w:rPr>
                <w:rFonts w:ascii="Arial Narrow" w:hAnsi="Arial Narrow"/>
                <w:b/>
                <w:szCs w:val="36"/>
              </w:rPr>
              <w:t>Centrálne verejné obstarávanie</w:t>
            </w:r>
            <w:r w:rsidR="00B37E0D">
              <w:rPr>
                <w:rFonts w:ascii="Arial Narrow" w:hAnsi="Arial Narrow"/>
                <w:b/>
                <w:szCs w:val="36"/>
              </w:rPr>
              <w:t xml:space="preserve"> licenci</w:t>
            </w:r>
            <w:r w:rsidR="00C008D1">
              <w:rPr>
                <w:rFonts w:ascii="Arial Narrow" w:hAnsi="Arial Narrow"/>
                <w:b/>
                <w:szCs w:val="36"/>
              </w:rPr>
              <w:t>e</w:t>
            </w:r>
            <w:r w:rsidR="003067E5">
              <w:rPr>
                <w:rFonts w:ascii="Arial Narrow" w:hAnsi="Arial Narrow"/>
                <w:b/>
                <w:szCs w:val="36"/>
              </w:rPr>
              <w:t xml:space="preserve"> </w:t>
            </w:r>
            <w:r w:rsidR="004833F1">
              <w:rPr>
                <w:rFonts w:ascii="Arial Narrow" w:hAnsi="Arial Narrow"/>
                <w:b/>
                <w:szCs w:val="36"/>
              </w:rPr>
              <w:t>a podporných služieb</w:t>
            </w:r>
            <w:r w:rsidRPr="00680281">
              <w:rPr>
                <w:rFonts w:ascii="Arial Narrow" w:hAnsi="Arial Narrow"/>
                <w:b/>
                <w:szCs w:val="36"/>
              </w:rPr>
              <w:t xml:space="preserve"> -prístup k</w:t>
            </w:r>
            <w:r w:rsidR="00C008D1">
              <w:rPr>
                <w:rFonts w:ascii="Arial Narrow" w:hAnsi="Arial Narrow"/>
                <w:b/>
                <w:szCs w:val="36"/>
              </w:rPr>
              <w:t xml:space="preserve"> automatizovanému </w:t>
            </w:r>
            <w:r w:rsidRPr="00680281">
              <w:rPr>
                <w:rFonts w:ascii="Arial Narrow" w:hAnsi="Arial Narrow"/>
                <w:b/>
                <w:szCs w:val="36"/>
              </w:rPr>
              <w:t>analytickému nástroju na identifikáciu informačných operácií</w:t>
            </w:r>
          </w:p>
          <w:p w14:paraId="471F4ACA" w14:textId="5D48E1EF" w:rsidR="009E630F" w:rsidRPr="00EB4EAC" w:rsidRDefault="009E630F" w:rsidP="00922EA5">
            <w:pPr>
              <w:spacing w:before="60"/>
              <w:ind w:left="0" w:firstLine="0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9E630F" w14:paraId="7AE018D7" w14:textId="77777777" w:rsidTr="00EB4EAC">
        <w:trPr>
          <w:trHeight w:val="397"/>
        </w:trPr>
        <w:tc>
          <w:tcPr>
            <w:tcW w:w="2643" w:type="dxa"/>
            <w:shd w:val="clear" w:color="auto" w:fill="D9E2F3" w:themeFill="accent1" w:themeFillTint="33"/>
            <w:vAlign w:val="center"/>
          </w:tcPr>
          <w:p w14:paraId="2DBBA51B" w14:textId="38A3C8A8" w:rsidR="009E630F" w:rsidRPr="009E630F" w:rsidRDefault="009E630F" w:rsidP="00AA3A5E">
            <w:pPr>
              <w:ind w:left="0" w:firstLine="0"/>
              <w:rPr>
                <w:rFonts w:ascii="Arial Narrow" w:hAnsi="Arial Narrow" w:cs="Times New Roman"/>
                <w:color w:val="000000" w:themeColor="text1"/>
                <w:sz w:val="22"/>
                <w:szCs w:val="22"/>
              </w:rPr>
            </w:pPr>
            <w:r w:rsidRPr="009E630F">
              <w:rPr>
                <w:rFonts w:ascii="Arial Narrow" w:hAnsi="Arial Narrow" w:cs="Times New Roman"/>
                <w:color w:val="000000" w:themeColor="text1"/>
                <w:sz w:val="22"/>
                <w:szCs w:val="22"/>
              </w:rPr>
              <w:t xml:space="preserve">ID </w:t>
            </w:r>
            <w:r w:rsidR="007F17DA" w:rsidRPr="00812C26">
              <w:rPr>
                <w:rFonts w:ascii="Arial Narrow" w:hAnsi="Arial Narrow"/>
                <w:sz w:val="22"/>
                <w:szCs w:val="22"/>
              </w:rPr>
              <w:t>JOSEPHINE</w:t>
            </w:r>
          </w:p>
        </w:tc>
        <w:tc>
          <w:tcPr>
            <w:tcW w:w="6735" w:type="dxa"/>
            <w:shd w:val="clear" w:color="auto" w:fill="auto"/>
            <w:vAlign w:val="center"/>
          </w:tcPr>
          <w:p w14:paraId="12B9BEF9" w14:textId="1321B607" w:rsidR="009E630F" w:rsidRPr="00C15D8E" w:rsidRDefault="009E630F" w:rsidP="009E630F">
            <w:pPr>
              <w:ind w:left="0" w:firstLine="0"/>
              <w:rPr>
                <w:rFonts w:ascii="Arial Narrow" w:hAnsi="Arial Narrow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79F67C8D" w14:textId="77777777" w:rsidR="009E630F" w:rsidRDefault="009E630F" w:rsidP="00E57D06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F47884C" w14:textId="6A662654" w:rsidR="009E630F" w:rsidRDefault="00E57D06" w:rsidP="00E57D06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>uchádzač</w:t>
      </w:r>
      <w:r w:rsidR="009E630F">
        <w:rPr>
          <w:rFonts w:ascii="Arial Narrow" w:hAnsi="Arial Narrow" w:cs="Times New Roman"/>
          <w:sz w:val="22"/>
          <w:szCs w:val="22"/>
        </w:rPr>
        <w:t>*</w:t>
      </w:r>
    </w:p>
    <w:tbl>
      <w:tblPr>
        <w:tblStyle w:val="Mriekatabuky"/>
        <w:tblW w:w="0" w:type="auto"/>
        <w:tblInd w:w="25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651"/>
        <w:gridCol w:w="6727"/>
      </w:tblGrid>
      <w:tr w:rsidR="009E630F" w14:paraId="62ED7C7A" w14:textId="77777777" w:rsidTr="00B65DD0">
        <w:trPr>
          <w:trHeight w:val="397"/>
        </w:trPr>
        <w:tc>
          <w:tcPr>
            <w:tcW w:w="2693" w:type="dxa"/>
            <w:shd w:val="clear" w:color="auto" w:fill="D9E2F3" w:themeFill="accent1" w:themeFillTint="33"/>
            <w:vAlign w:val="center"/>
          </w:tcPr>
          <w:p w14:paraId="4E23990C" w14:textId="1E016028" w:rsidR="009E630F" w:rsidRPr="009E630F" w:rsidRDefault="009E630F" w:rsidP="00AA3A5E">
            <w:pPr>
              <w:ind w:left="0" w:firstLine="0"/>
              <w:rPr>
                <w:rFonts w:ascii="Arial Narrow" w:hAnsi="Arial Narrow" w:cs="Times New Roman"/>
                <w:sz w:val="22"/>
                <w:szCs w:val="22"/>
              </w:rPr>
            </w:pPr>
            <w:r w:rsidRPr="009E630F">
              <w:rPr>
                <w:rFonts w:ascii="Arial Narrow" w:hAnsi="Arial Narrow" w:cs="Times New Roman"/>
                <w:sz w:val="22"/>
                <w:szCs w:val="22"/>
              </w:rPr>
              <w:t>obchodné meno</w:t>
            </w:r>
          </w:p>
        </w:tc>
        <w:tc>
          <w:tcPr>
            <w:tcW w:w="6911" w:type="dxa"/>
            <w:shd w:val="clear" w:color="auto" w:fill="auto"/>
            <w:vAlign w:val="center"/>
          </w:tcPr>
          <w:p w14:paraId="46B32DB6" w14:textId="38748652" w:rsidR="009E630F" w:rsidRPr="009E630F" w:rsidRDefault="009E630F" w:rsidP="00AA3A5E">
            <w:pPr>
              <w:spacing w:before="60"/>
              <w:rPr>
                <w:rFonts w:ascii="Arial Narrow" w:hAnsi="Arial Narrow"/>
                <w:i/>
                <w:iCs/>
                <w:sz w:val="22"/>
                <w:szCs w:val="22"/>
              </w:rPr>
            </w:pPr>
          </w:p>
        </w:tc>
      </w:tr>
      <w:tr w:rsidR="009E630F" w14:paraId="1441B9EB" w14:textId="77777777" w:rsidTr="00B65DD0">
        <w:trPr>
          <w:trHeight w:val="397"/>
        </w:trPr>
        <w:tc>
          <w:tcPr>
            <w:tcW w:w="2693" w:type="dxa"/>
            <w:shd w:val="clear" w:color="auto" w:fill="D9E2F3" w:themeFill="accent1" w:themeFillTint="33"/>
            <w:vAlign w:val="center"/>
          </w:tcPr>
          <w:p w14:paraId="4BCD3A99" w14:textId="23431F4E" w:rsidR="009E630F" w:rsidRPr="009E630F" w:rsidRDefault="009E630F" w:rsidP="00AA3A5E">
            <w:pPr>
              <w:ind w:left="0" w:firstLine="0"/>
              <w:rPr>
                <w:rFonts w:ascii="Arial Narrow" w:hAnsi="Arial Narrow" w:cs="Times New Roman"/>
                <w:sz w:val="22"/>
                <w:szCs w:val="22"/>
              </w:rPr>
            </w:pPr>
            <w:r w:rsidRPr="009E630F">
              <w:rPr>
                <w:rFonts w:ascii="Arial Narrow" w:hAnsi="Arial Narrow" w:cs="Times New Roman"/>
                <w:sz w:val="22"/>
                <w:szCs w:val="22"/>
              </w:rPr>
              <w:t>sídlo/miesto podnikania</w:t>
            </w:r>
          </w:p>
        </w:tc>
        <w:tc>
          <w:tcPr>
            <w:tcW w:w="6911" w:type="dxa"/>
            <w:shd w:val="clear" w:color="auto" w:fill="auto"/>
            <w:vAlign w:val="center"/>
          </w:tcPr>
          <w:p w14:paraId="1B4DD71A" w14:textId="6951C809" w:rsidR="009E630F" w:rsidRPr="009E630F" w:rsidRDefault="009E630F" w:rsidP="00AA3A5E">
            <w:pPr>
              <w:ind w:left="0" w:firstLine="0"/>
              <w:rPr>
                <w:rFonts w:ascii="Arial Narrow" w:hAnsi="Arial Narrow" w:cs="Times New Roman"/>
                <w:i/>
                <w:iCs/>
                <w:sz w:val="22"/>
                <w:szCs w:val="22"/>
              </w:rPr>
            </w:pPr>
          </w:p>
        </w:tc>
      </w:tr>
      <w:tr w:rsidR="00E737AC" w14:paraId="63E429B5" w14:textId="77777777" w:rsidTr="00B65DD0">
        <w:trPr>
          <w:trHeight w:val="397"/>
        </w:trPr>
        <w:tc>
          <w:tcPr>
            <w:tcW w:w="2693" w:type="dxa"/>
            <w:shd w:val="clear" w:color="auto" w:fill="D9E2F3" w:themeFill="accent1" w:themeFillTint="33"/>
            <w:vAlign w:val="center"/>
          </w:tcPr>
          <w:p w14:paraId="4AF9C1A9" w14:textId="2D03A6B0" w:rsidR="00E737AC" w:rsidRPr="009E630F" w:rsidRDefault="00E737AC" w:rsidP="00AA3A5E">
            <w:pPr>
              <w:ind w:left="0" w:firstLine="0"/>
              <w:rPr>
                <w:rFonts w:ascii="Arial Narrow" w:hAnsi="Arial Narrow" w:cs="Times New Roman"/>
                <w:sz w:val="22"/>
                <w:szCs w:val="22"/>
              </w:rPr>
            </w:pPr>
            <w:r>
              <w:rPr>
                <w:rFonts w:ascii="Arial Narrow" w:hAnsi="Arial Narrow" w:cs="Times New Roman"/>
                <w:sz w:val="22"/>
                <w:szCs w:val="22"/>
              </w:rPr>
              <w:t>Štatutárny zástupca</w:t>
            </w:r>
          </w:p>
        </w:tc>
        <w:tc>
          <w:tcPr>
            <w:tcW w:w="6911" w:type="dxa"/>
            <w:shd w:val="clear" w:color="auto" w:fill="auto"/>
            <w:vAlign w:val="center"/>
          </w:tcPr>
          <w:p w14:paraId="6A874EBA" w14:textId="77777777" w:rsidR="00E737AC" w:rsidRPr="009E630F" w:rsidRDefault="00E737AC" w:rsidP="00AA3A5E">
            <w:pPr>
              <w:ind w:left="0" w:firstLine="0"/>
              <w:rPr>
                <w:rFonts w:ascii="Arial Narrow" w:hAnsi="Arial Narrow" w:cs="Times New Roman"/>
                <w:i/>
                <w:iCs/>
                <w:sz w:val="22"/>
                <w:szCs w:val="22"/>
              </w:rPr>
            </w:pPr>
          </w:p>
        </w:tc>
      </w:tr>
      <w:tr w:rsidR="009E630F" w14:paraId="73632F6E" w14:textId="77777777" w:rsidTr="00B65DD0">
        <w:trPr>
          <w:trHeight w:val="397"/>
        </w:trPr>
        <w:tc>
          <w:tcPr>
            <w:tcW w:w="2693" w:type="dxa"/>
            <w:shd w:val="clear" w:color="auto" w:fill="D9E2F3" w:themeFill="accent1" w:themeFillTint="33"/>
            <w:vAlign w:val="center"/>
          </w:tcPr>
          <w:p w14:paraId="38862C10" w14:textId="323ED6C0" w:rsidR="009E630F" w:rsidRPr="009E630F" w:rsidRDefault="009E630F" w:rsidP="00AA3A5E">
            <w:pPr>
              <w:ind w:left="0" w:firstLine="0"/>
              <w:rPr>
                <w:rFonts w:ascii="Arial Narrow" w:hAnsi="Arial Narrow" w:cs="Times New Roman"/>
                <w:color w:val="000000" w:themeColor="text1"/>
                <w:sz w:val="22"/>
                <w:szCs w:val="22"/>
              </w:rPr>
            </w:pPr>
            <w:r w:rsidRPr="009E630F">
              <w:rPr>
                <w:rFonts w:ascii="Arial Narrow" w:hAnsi="Arial Narrow" w:cs="Times New Roman"/>
                <w:color w:val="000000" w:themeColor="text1"/>
                <w:sz w:val="22"/>
                <w:szCs w:val="22"/>
              </w:rPr>
              <w:t>IČO</w:t>
            </w:r>
            <w:r w:rsidR="00AB6675">
              <w:rPr>
                <w:rFonts w:ascii="Arial Narrow" w:hAnsi="Arial Narrow" w:cs="Times New Roman"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6911" w:type="dxa"/>
            <w:shd w:val="clear" w:color="auto" w:fill="auto"/>
            <w:vAlign w:val="center"/>
          </w:tcPr>
          <w:p w14:paraId="0E55246D" w14:textId="0173FB2F" w:rsidR="009E630F" w:rsidRPr="009E630F" w:rsidRDefault="009E630F" w:rsidP="00AA3A5E">
            <w:pPr>
              <w:ind w:left="0" w:firstLine="0"/>
              <w:rPr>
                <w:rFonts w:ascii="Arial Narrow" w:hAnsi="Arial Narrow" w:cs="Times New Roman"/>
                <w:i/>
                <w:iCs/>
                <w:color w:val="000000" w:themeColor="text1"/>
                <w:sz w:val="22"/>
                <w:szCs w:val="22"/>
              </w:rPr>
            </w:pPr>
          </w:p>
        </w:tc>
      </w:tr>
      <w:tr w:rsidR="00EB4EAC" w14:paraId="7220671F" w14:textId="77777777" w:rsidTr="00B65DD0">
        <w:trPr>
          <w:trHeight w:val="397"/>
        </w:trPr>
        <w:tc>
          <w:tcPr>
            <w:tcW w:w="2693" w:type="dxa"/>
            <w:shd w:val="clear" w:color="auto" w:fill="D9E2F3" w:themeFill="accent1" w:themeFillTint="33"/>
            <w:vAlign w:val="center"/>
          </w:tcPr>
          <w:p w14:paraId="7C539EEE" w14:textId="7C75CDFE" w:rsidR="00EB4EAC" w:rsidRPr="009E630F" w:rsidRDefault="00EB4EAC" w:rsidP="00AA3A5E">
            <w:pPr>
              <w:ind w:left="0" w:firstLine="0"/>
              <w:rPr>
                <w:rFonts w:ascii="Arial Narrow" w:hAnsi="Arial Narrow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Arial Narrow" w:hAnsi="Arial Narrow" w:cs="Times New Roman"/>
                <w:color w:val="000000" w:themeColor="text1"/>
                <w:sz w:val="22"/>
                <w:szCs w:val="22"/>
              </w:rPr>
              <w:t>Telefónne číslo:</w:t>
            </w:r>
          </w:p>
        </w:tc>
        <w:tc>
          <w:tcPr>
            <w:tcW w:w="6911" w:type="dxa"/>
            <w:shd w:val="clear" w:color="auto" w:fill="auto"/>
            <w:vAlign w:val="center"/>
          </w:tcPr>
          <w:p w14:paraId="2F051C6E" w14:textId="77777777" w:rsidR="00EB4EAC" w:rsidRPr="009E630F" w:rsidRDefault="00EB4EAC" w:rsidP="00AA3A5E">
            <w:pPr>
              <w:ind w:left="0" w:firstLine="0"/>
              <w:rPr>
                <w:rFonts w:ascii="Arial Narrow" w:hAnsi="Arial Narrow" w:cs="Times New Roman"/>
                <w:i/>
                <w:iCs/>
                <w:color w:val="000000" w:themeColor="text1"/>
                <w:sz w:val="22"/>
                <w:szCs w:val="22"/>
              </w:rPr>
            </w:pPr>
          </w:p>
        </w:tc>
      </w:tr>
      <w:tr w:rsidR="00AB6675" w14:paraId="55C052D7" w14:textId="77777777" w:rsidTr="00B65DD0">
        <w:trPr>
          <w:trHeight w:val="397"/>
        </w:trPr>
        <w:tc>
          <w:tcPr>
            <w:tcW w:w="2693" w:type="dxa"/>
            <w:shd w:val="clear" w:color="auto" w:fill="D9E2F3" w:themeFill="accent1" w:themeFillTint="33"/>
            <w:vAlign w:val="center"/>
          </w:tcPr>
          <w:p w14:paraId="55CCF32D" w14:textId="3CBB0BEC" w:rsidR="00AB6675" w:rsidRPr="009E630F" w:rsidRDefault="00AB6675" w:rsidP="00AA3A5E">
            <w:pPr>
              <w:ind w:left="0" w:firstLine="0"/>
              <w:rPr>
                <w:rFonts w:ascii="Arial Narrow" w:hAnsi="Arial Narrow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Arial Narrow" w:hAnsi="Arial Narrow" w:cs="Times New Roman"/>
                <w:color w:val="000000" w:themeColor="text1"/>
                <w:sz w:val="22"/>
                <w:szCs w:val="22"/>
              </w:rPr>
              <w:t>Email:</w:t>
            </w:r>
          </w:p>
        </w:tc>
        <w:tc>
          <w:tcPr>
            <w:tcW w:w="6911" w:type="dxa"/>
            <w:shd w:val="clear" w:color="auto" w:fill="auto"/>
            <w:vAlign w:val="center"/>
          </w:tcPr>
          <w:p w14:paraId="3299EA5A" w14:textId="77777777" w:rsidR="00AB6675" w:rsidRPr="009E630F" w:rsidRDefault="00AB6675" w:rsidP="00AA3A5E">
            <w:pPr>
              <w:ind w:left="0" w:firstLine="0"/>
              <w:rPr>
                <w:rFonts w:ascii="Arial Narrow" w:hAnsi="Arial Narrow" w:cs="Times New Roman"/>
                <w:i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3A0D7A72" w14:textId="65F94F4D" w:rsidR="009E630F" w:rsidRPr="009E630F" w:rsidRDefault="009E630F" w:rsidP="00E57D06">
      <w:pPr>
        <w:ind w:left="0" w:firstLine="0"/>
        <w:jc w:val="both"/>
        <w:rPr>
          <w:rFonts w:ascii="Arial Narrow" w:hAnsi="Arial Narrow" w:cs="Times New Roman"/>
          <w:sz w:val="18"/>
          <w:szCs w:val="18"/>
        </w:rPr>
      </w:pPr>
      <w:r w:rsidRPr="009E630F">
        <w:rPr>
          <w:rFonts w:ascii="Arial Narrow" w:hAnsi="Arial Narrow" w:cs="Times New Roman"/>
          <w:sz w:val="18"/>
          <w:szCs w:val="18"/>
        </w:rPr>
        <w:t xml:space="preserve">*v prípade skupiny dodávateľov </w:t>
      </w:r>
      <w:r w:rsidR="00E57D06" w:rsidRPr="009E630F">
        <w:rPr>
          <w:rFonts w:ascii="Arial Narrow" w:hAnsi="Arial Narrow" w:cs="Times New Roman"/>
          <w:sz w:val="18"/>
          <w:szCs w:val="18"/>
        </w:rPr>
        <w:t xml:space="preserve">obchodné mená a sídla/miesta podnikania všetkých členov skupiny dodávateľov) </w:t>
      </w:r>
    </w:p>
    <w:p w14:paraId="70401883" w14:textId="77777777" w:rsidR="009E630F" w:rsidRDefault="009E630F" w:rsidP="00E57D06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934CE62" w14:textId="321F27A1" w:rsidR="00E57D06" w:rsidRPr="00AB48BD" w:rsidRDefault="00E57D06" w:rsidP="00E57D06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>vyhlasuje, že</w:t>
      </w:r>
    </w:p>
    <w:p w14:paraId="235A0215" w14:textId="0F642911" w:rsidR="00097A91" w:rsidRPr="00CA7BD9" w:rsidRDefault="00097A91" w:rsidP="00CA7BD9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A9C9A4E" w14:textId="6A612547" w:rsidR="00CA7BD9" w:rsidRDefault="00097A91" w:rsidP="00CA7BD9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51559E27" w14:textId="77777777" w:rsidR="00CA7BD9" w:rsidRDefault="00CA7BD9" w:rsidP="00CA7BD9">
      <w:pPr>
        <w:pStyle w:val="Odsekzoznamu"/>
        <w:ind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0B85310" w14:textId="25188290" w:rsidR="00CA7BD9" w:rsidRPr="004D3D22" w:rsidRDefault="00CA7BD9" w:rsidP="00CA7BD9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2"/>
          <w:szCs w:val="22"/>
        </w:rPr>
      </w:pPr>
      <w:r w:rsidRPr="00CA7BD9">
        <w:rPr>
          <w:rFonts w:ascii="Arial Narrow" w:hAnsi="Arial Narrow" w:cs="Arial Narrow"/>
          <w:noProof/>
          <w:sz w:val="22"/>
          <w:szCs w:val="22"/>
          <w:lang w:eastAsia="sk-SK"/>
        </w:rPr>
        <w:t>Uchádzač</w:t>
      </w:r>
      <w:r>
        <w:rPr>
          <w:rFonts w:ascii="Arial Narrow" w:hAnsi="Arial Narrow" w:cs="Arial Narrow"/>
          <w:noProof/>
          <w:sz w:val="22"/>
          <w:szCs w:val="22"/>
          <w:lang w:eastAsia="sk-SK"/>
        </w:rPr>
        <w:tab/>
      </w:r>
      <w:r w:rsidRPr="009E630F">
        <w:rPr>
          <w:rFonts w:ascii="Arial Narrow" w:hAnsi="Arial Narrow" w:cs="Arial Narrow"/>
          <w:b/>
          <w:bCs/>
          <w:noProof/>
          <w:color w:val="FF0000"/>
          <w:sz w:val="22"/>
          <w:szCs w:val="22"/>
          <w:lang w:eastAsia="sk-SK"/>
        </w:rPr>
        <w:t>je</w:t>
      </w:r>
      <w:r w:rsidRPr="009E630F">
        <w:rPr>
          <w:rFonts w:ascii="Arial Narrow" w:hAnsi="Arial Narrow" w:cs="Arial Narrow"/>
          <w:noProof/>
          <w:color w:val="FF0000"/>
          <w:sz w:val="22"/>
          <w:szCs w:val="22"/>
          <w:lang w:eastAsia="sk-SK"/>
        </w:rPr>
        <w:t>*</w:t>
      </w:r>
      <w:r w:rsidRPr="009E630F">
        <w:rPr>
          <w:rFonts w:ascii="Arial Narrow" w:hAnsi="Arial Narrow" w:cs="Arial Narrow"/>
          <w:b/>
          <w:bCs/>
          <w:noProof/>
          <w:color w:val="FF0000"/>
          <w:sz w:val="22"/>
          <w:szCs w:val="22"/>
          <w:lang w:eastAsia="sk-SK"/>
        </w:rPr>
        <w:t xml:space="preserve"> – nie je</w:t>
      </w:r>
      <w:r w:rsidRPr="009E630F">
        <w:rPr>
          <w:rFonts w:ascii="Arial Narrow" w:hAnsi="Arial Narrow" w:cs="Arial Narrow"/>
          <w:noProof/>
          <w:color w:val="FF0000"/>
          <w:sz w:val="22"/>
          <w:szCs w:val="22"/>
          <w:lang w:eastAsia="sk-SK"/>
        </w:rPr>
        <w:t>*</w:t>
      </w:r>
      <w:r>
        <w:rPr>
          <w:rFonts w:ascii="Arial Narrow" w:hAnsi="Arial Narrow" w:cs="Arial Narrow"/>
          <w:noProof/>
          <w:sz w:val="22"/>
          <w:szCs w:val="22"/>
          <w:lang w:eastAsia="sk-SK"/>
        </w:rPr>
        <w:tab/>
      </w:r>
      <w:r w:rsidRPr="00CA7BD9">
        <w:rPr>
          <w:rFonts w:ascii="Arial Narrow" w:hAnsi="Arial Narrow" w:cs="Arial Narrow"/>
          <w:noProof/>
          <w:sz w:val="22"/>
          <w:szCs w:val="22"/>
          <w:lang w:eastAsia="sk-SK"/>
        </w:rPr>
        <w:t xml:space="preserve">zdaniteľnou osobou pre daň z pridanej hodnoty (ďalej len „DPH“) v zmysle </w:t>
      </w:r>
      <w:r w:rsidR="004B471D">
        <w:rPr>
          <w:rFonts w:ascii="Arial Narrow" w:hAnsi="Arial Narrow" w:cs="Arial Narrow"/>
          <w:noProof/>
          <w:sz w:val="22"/>
          <w:szCs w:val="22"/>
          <w:lang w:eastAsia="sk-SK"/>
        </w:rPr>
        <w:t>&lt;</w:t>
      </w:r>
      <w:r w:rsidRPr="00CA7BD9">
        <w:rPr>
          <w:rFonts w:ascii="Arial Narrow" w:hAnsi="Arial Narrow" w:cs="Arial Narrow"/>
          <w:noProof/>
          <w:sz w:val="22"/>
          <w:szCs w:val="22"/>
          <w:lang w:eastAsia="sk-SK"/>
        </w:rPr>
        <w:t>príslušných predpisov</w:t>
      </w:r>
      <w:r>
        <w:rPr>
          <w:rFonts w:ascii="Arial Narrow" w:hAnsi="Arial Narrow" w:cs="Arial Narrow"/>
          <w:noProof/>
          <w:sz w:val="22"/>
          <w:szCs w:val="22"/>
          <w:lang w:eastAsia="sk-SK"/>
        </w:rPr>
        <w:t>.</w:t>
      </w:r>
    </w:p>
    <w:p w14:paraId="7101C404" w14:textId="2B823E95" w:rsidR="009B56CA" w:rsidRDefault="009B56CA" w:rsidP="005C6FF4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3EA7940D" w14:textId="0C780912" w:rsidR="00B8729C" w:rsidRPr="009E630F" w:rsidRDefault="00B8729C" w:rsidP="00B8729C">
      <w:pPr>
        <w:rPr>
          <w:rFonts w:ascii="Arial Narrow" w:hAnsi="Arial Narrow" w:cs="Times New Roman"/>
          <w:i/>
          <w:iCs/>
          <w:color w:val="FF0000"/>
        </w:rPr>
      </w:pPr>
      <w:r w:rsidRPr="009E630F">
        <w:rPr>
          <w:rFonts w:ascii="Arial Narrow" w:hAnsi="Arial Narrow" w:cs="Times New Roman"/>
          <w:i/>
          <w:iCs/>
          <w:color w:val="FF0000"/>
        </w:rPr>
        <w:t xml:space="preserve">* </w:t>
      </w:r>
      <w:proofErr w:type="spellStart"/>
      <w:r w:rsidRPr="009E630F">
        <w:rPr>
          <w:rFonts w:ascii="Arial Narrow" w:hAnsi="Arial Narrow" w:cs="Times New Roman"/>
          <w:i/>
          <w:iCs/>
          <w:color w:val="FF0000"/>
        </w:rPr>
        <w:t>nehodiace</w:t>
      </w:r>
      <w:proofErr w:type="spellEnd"/>
      <w:r w:rsidRPr="009E630F">
        <w:rPr>
          <w:rFonts w:ascii="Arial Narrow" w:hAnsi="Arial Narrow" w:cs="Times New Roman"/>
          <w:i/>
          <w:iCs/>
          <w:color w:val="FF0000"/>
        </w:rPr>
        <w:t xml:space="preserve"> sa prečiarknite</w:t>
      </w:r>
    </w:p>
    <w:p w14:paraId="7400A11F" w14:textId="77777777" w:rsidR="00B8729C" w:rsidRPr="00B8729C" w:rsidRDefault="00B8729C" w:rsidP="00B8729C">
      <w:pPr>
        <w:rPr>
          <w:rFonts w:ascii="Arial Narrow" w:hAnsi="Arial Narrow" w:cs="Times New Roman"/>
          <w:i/>
          <w:iCs/>
        </w:rPr>
      </w:pPr>
    </w:p>
    <w:p w14:paraId="56E873F7" w14:textId="4338C25F" w:rsidR="00166927" w:rsidRPr="009B56CA" w:rsidRDefault="009B56CA" w:rsidP="009B56CA">
      <w:pPr>
        <w:ind w:left="0" w:firstLine="0"/>
        <w:jc w:val="center"/>
        <w:rPr>
          <w:rFonts w:ascii="Arial Narrow" w:hAnsi="Arial Narrow" w:cs="Times New Roman"/>
          <w:b/>
          <w:bCs/>
          <w:sz w:val="22"/>
          <w:szCs w:val="22"/>
        </w:rPr>
      </w:pPr>
      <w:r w:rsidRPr="009B56CA">
        <w:rPr>
          <w:rFonts w:ascii="Arial Narrow" w:hAnsi="Arial Narrow" w:cs="Times New Roman"/>
          <w:b/>
          <w:bCs/>
          <w:sz w:val="22"/>
          <w:szCs w:val="22"/>
        </w:rPr>
        <w:t>II.</w:t>
      </w:r>
    </w:p>
    <w:p w14:paraId="6998C456" w14:textId="77777777" w:rsidR="009B56CA" w:rsidRDefault="009B56CA" w:rsidP="001F7C30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32A6B90" w14:textId="7FBF8766" w:rsidR="003159D4" w:rsidRDefault="003159D4" w:rsidP="003159D4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b/>
          <w:bCs/>
          <w:sz w:val="22"/>
          <w:szCs w:val="22"/>
        </w:rPr>
        <w:t>Ak uchádzač nevypracoval ponuku sám, uvedie v</w:t>
      </w:r>
      <w:r w:rsidR="009B56CA">
        <w:rPr>
          <w:rFonts w:ascii="Arial Narrow" w:hAnsi="Arial Narrow" w:cs="Times New Roman"/>
          <w:b/>
          <w:bCs/>
          <w:sz w:val="22"/>
          <w:szCs w:val="22"/>
        </w:rPr>
        <w:t> </w:t>
      </w:r>
      <w:r>
        <w:rPr>
          <w:rFonts w:ascii="Arial Narrow" w:hAnsi="Arial Narrow" w:cs="Times New Roman"/>
          <w:b/>
          <w:bCs/>
          <w:sz w:val="22"/>
          <w:szCs w:val="22"/>
        </w:rPr>
        <w:t>ponuke osobu, ktorej služby alebo podklady pri jej vypracovaní využil (ak uchádzač vypracoval ponuku sám tak údaje nevypĺňa)</w:t>
      </w:r>
      <w:r>
        <w:rPr>
          <w:rFonts w:ascii="Arial Narrow" w:hAnsi="Arial Narrow" w:cs="Times New Roman"/>
          <w:sz w:val="22"/>
          <w:szCs w:val="22"/>
        </w:rPr>
        <w:t>:</w:t>
      </w:r>
    </w:p>
    <w:p w14:paraId="2D6D3494" w14:textId="77777777" w:rsidR="003159D4" w:rsidRDefault="003159D4" w:rsidP="003159D4">
      <w:pPr>
        <w:jc w:val="both"/>
        <w:rPr>
          <w:rFonts w:ascii="Arial Narrow" w:hAnsi="Arial Narrow" w:cs="Times New Roman"/>
          <w:sz w:val="22"/>
          <w:szCs w:val="22"/>
        </w:rPr>
      </w:pPr>
    </w:p>
    <w:tbl>
      <w:tblPr>
        <w:tblStyle w:val="Mriekatabuky"/>
        <w:tblW w:w="0" w:type="auto"/>
        <w:tblInd w:w="25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169"/>
        <w:gridCol w:w="5209"/>
      </w:tblGrid>
      <w:tr w:rsidR="00E6484D" w14:paraId="6A3DDC61" w14:textId="77777777" w:rsidTr="00542B5A">
        <w:trPr>
          <w:trHeight w:val="397"/>
        </w:trPr>
        <w:tc>
          <w:tcPr>
            <w:tcW w:w="4253" w:type="dxa"/>
            <w:shd w:val="clear" w:color="auto" w:fill="D9E2F3" w:themeFill="accent1" w:themeFillTint="33"/>
            <w:vAlign w:val="center"/>
          </w:tcPr>
          <w:p w14:paraId="50FEF88F" w14:textId="12E36973" w:rsidR="00E6484D" w:rsidRDefault="00E6484D" w:rsidP="00E6484D">
            <w:pPr>
              <w:ind w:left="0" w:firstLine="0"/>
              <w:rPr>
                <w:rFonts w:ascii="Arial Narrow" w:hAnsi="Arial Narrow" w:cs="Times New Roman"/>
                <w:sz w:val="22"/>
                <w:szCs w:val="22"/>
              </w:rPr>
            </w:pPr>
            <w:r>
              <w:rPr>
                <w:rFonts w:ascii="Arial Narrow" w:hAnsi="Arial Narrow" w:cs="Times New Roman"/>
                <w:sz w:val="22"/>
                <w:szCs w:val="22"/>
              </w:rPr>
              <w:t>meno a</w:t>
            </w:r>
            <w:r w:rsidR="009B56CA">
              <w:rPr>
                <w:rFonts w:ascii="Arial Narrow" w:hAnsi="Arial Narrow" w:cs="Times New Roman"/>
                <w:sz w:val="22"/>
                <w:szCs w:val="22"/>
              </w:rPr>
              <w:t> </w:t>
            </w:r>
            <w:r>
              <w:rPr>
                <w:rFonts w:ascii="Arial Narrow" w:hAnsi="Arial Narrow" w:cs="Times New Roman"/>
                <w:sz w:val="22"/>
                <w:szCs w:val="22"/>
              </w:rPr>
              <w:t>priezvisko, obchodné meno alebo názov:</w:t>
            </w:r>
          </w:p>
        </w:tc>
        <w:tc>
          <w:tcPr>
            <w:tcW w:w="5351" w:type="dxa"/>
            <w:shd w:val="clear" w:color="auto" w:fill="auto"/>
          </w:tcPr>
          <w:p w14:paraId="60925E70" w14:textId="77777777" w:rsidR="00E6484D" w:rsidRDefault="00E6484D" w:rsidP="003159D4">
            <w:pPr>
              <w:ind w:left="0" w:firstLine="0"/>
              <w:jc w:val="both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  <w:tr w:rsidR="00E6484D" w14:paraId="334FA3F9" w14:textId="77777777" w:rsidTr="00542B5A">
        <w:trPr>
          <w:trHeight w:val="397"/>
        </w:trPr>
        <w:tc>
          <w:tcPr>
            <w:tcW w:w="4253" w:type="dxa"/>
            <w:shd w:val="clear" w:color="auto" w:fill="D9E2F3" w:themeFill="accent1" w:themeFillTint="33"/>
            <w:vAlign w:val="center"/>
          </w:tcPr>
          <w:p w14:paraId="623C7271" w14:textId="6D5249F9" w:rsidR="00E6484D" w:rsidRDefault="00E6484D" w:rsidP="00E6484D">
            <w:pPr>
              <w:ind w:left="0" w:firstLine="0"/>
              <w:rPr>
                <w:rFonts w:ascii="Arial Narrow" w:hAnsi="Arial Narrow" w:cs="Times New Roman"/>
                <w:sz w:val="22"/>
                <w:szCs w:val="22"/>
              </w:rPr>
            </w:pPr>
            <w:r>
              <w:rPr>
                <w:rFonts w:ascii="Arial Narrow" w:hAnsi="Arial Narrow" w:cs="Times New Roman"/>
                <w:sz w:val="22"/>
                <w:szCs w:val="22"/>
              </w:rPr>
              <w:t>adresa pobytu, sídlo alebo miesto podnikania:</w:t>
            </w:r>
          </w:p>
        </w:tc>
        <w:tc>
          <w:tcPr>
            <w:tcW w:w="5351" w:type="dxa"/>
            <w:shd w:val="clear" w:color="auto" w:fill="auto"/>
          </w:tcPr>
          <w:p w14:paraId="43FF46E5" w14:textId="77777777" w:rsidR="00E6484D" w:rsidRDefault="00E6484D" w:rsidP="003159D4">
            <w:pPr>
              <w:ind w:left="0" w:firstLine="0"/>
              <w:jc w:val="both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  <w:tr w:rsidR="00E6484D" w14:paraId="6967365C" w14:textId="77777777" w:rsidTr="00542B5A">
        <w:trPr>
          <w:trHeight w:val="397"/>
        </w:trPr>
        <w:tc>
          <w:tcPr>
            <w:tcW w:w="4253" w:type="dxa"/>
            <w:shd w:val="clear" w:color="auto" w:fill="D9E2F3" w:themeFill="accent1" w:themeFillTint="33"/>
            <w:vAlign w:val="center"/>
          </w:tcPr>
          <w:p w14:paraId="115246B3" w14:textId="56E25005" w:rsidR="00E6484D" w:rsidRDefault="00E6484D" w:rsidP="00E6484D">
            <w:pPr>
              <w:ind w:left="0" w:firstLine="0"/>
              <w:rPr>
                <w:rFonts w:ascii="Arial Narrow" w:hAnsi="Arial Narrow" w:cs="Times New Roman"/>
                <w:sz w:val="22"/>
                <w:szCs w:val="22"/>
              </w:rPr>
            </w:pPr>
            <w:r>
              <w:rPr>
                <w:rFonts w:ascii="Arial Narrow" w:hAnsi="Arial Narrow" w:cs="Times New Roman"/>
                <w:sz w:val="22"/>
                <w:szCs w:val="22"/>
              </w:rPr>
              <w:t>identifikačné číslo, ak bolo pridelené:</w:t>
            </w:r>
          </w:p>
        </w:tc>
        <w:tc>
          <w:tcPr>
            <w:tcW w:w="5351" w:type="dxa"/>
            <w:shd w:val="clear" w:color="auto" w:fill="auto"/>
          </w:tcPr>
          <w:p w14:paraId="1C6F0032" w14:textId="77777777" w:rsidR="00E6484D" w:rsidRDefault="00E6484D" w:rsidP="003159D4">
            <w:pPr>
              <w:ind w:left="0" w:firstLine="0"/>
              <w:jc w:val="both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</w:tbl>
    <w:p w14:paraId="638A1AB0" w14:textId="442EBF8F" w:rsidR="009B56CA" w:rsidRDefault="009B56CA" w:rsidP="005A021C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DD476C" w14:textId="77777777" w:rsidR="00E57D06" w:rsidRPr="00AB48BD" w:rsidRDefault="00E57D06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D24ED2B" w14:textId="77777777" w:rsidR="00687B33" w:rsidRDefault="00E57D06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</w:p>
    <w:p w14:paraId="3168AC05" w14:textId="77777777" w:rsidR="00687B33" w:rsidRDefault="00687B33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A61FAEB" w14:textId="77777777" w:rsidR="00687B33" w:rsidRDefault="00687B33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70A47F62" w14:textId="77777777" w:rsidR="00687B33" w:rsidRDefault="00687B33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009A372" w14:textId="77809FD9" w:rsidR="00E57D06" w:rsidRPr="00AB48BD" w:rsidRDefault="00687B33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  <w:r w:rsidR="00E57D06" w:rsidRPr="00AB48BD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29AB680F" w14:textId="114075A0" w:rsidR="00854954" w:rsidRPr="00AB48BD" w:rsidRDefault="00E57D06" w:rsidP="00E57D06">
      <w:pPr>
        <w:ind w:left="0" w:firstLine="0"/>
        <w:rPr>
          <w:rFonts w:ascii="Arial Narrow" w:hAnsi="Arial Narrow" w:cs="Times New Roman"/>
          <w:i/>
          <w:iCs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sectPr w:rsidR="00854954" w:rsidRPr="00AB48BD" w:rsidSect="005A021C">
      <w:headerReference w:type="first" r:id="rId7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8319A9" w14:textId="77777777" w:rsidR="00322709" w:rsidRDefault="00322709" w:rsidP="003901BE">
      <w:r>
        <w:separator/>
      </w:r>
    </w:p>
  </w:endnote>
  <w:endnote w:type="continuationSeparator" w:id="0">
    <w:p w14:paraId="15448419" w14:textId="77777777" w:rsidR="00322709" w:rsidRDefault="00322709" w:rsidP="00390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FEC140" w14:textId="77777777" w:rsidR="00322709" w:rsidRDefault="00322709" w:rsidP="003901BE">
      <w:r>
        <w:separator/>
      </w:r>
    </w:p>
  </w:footnote>
  <w:footnote w:type="continuationSeparator" w:id="0">
    <w:p w14:paraId="065D3013" w14:textId="77777777" w:rsidR="00322709" w:rsidRDefault="00322709" w:rsidP="003901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FA31B" w14:textId="7D9E5286" w:rsidR="005A021C" w:rsidRDefault="005A021C" w:rsidP="001B6CFE">
    <w:pPr>
      <w:spacing w:before="60"/>
      <w:jc w:val="right"/>
      <w:rPr>
        <w:rFonts w:ascii="Arial Narrow" w:hAnsi="Arial Narrow"/>
        <w:i/>
        <w:iCs/>
        <w:sz w:val="22"/>
        <w:szCs w:val="22"/>
      </w:rPr>
    </w:pPr>
    <w:r w:rsidRPr="00801F4B">
      <w:rPr>
        <w:rFonts w:ascii="Arial Narrow" w:hAnsi="Arial Narrow"/>
        <w:i/>
        <w:iCs/>
        <w:sz w:val="22"/>
        <w:szCs w:val="22"/>
      </w:rPr>
      <w:t xml:space="preserve">Príloha č. </w:t>
    </w:r>
    <w:r w:rsidR="005614E4">
      <w:rPr>
        <w:rFonts w:ascii="Arial Narrow" w:hAnsi="Arial Narrow"/>
        <w:i/>
        <w:iCs/>
        <w:sz w:val="22"/>
        <w:szCs w:val="22"/>
      </w:rPr>
      <w:t>6</w:t>
    </w:r>
    <w:r w:rsidRPr="00801F4B">
      <w:rPr>
        <w:rFonts w:ascii="Arial Narrow" w:hAnsi="Arial Narrow"/>
        <w:i/>
        <w:iCs/>
        <w:sz w:val="22"/>
        <w:szCs w:val="22"/>
      </w:rPr>
      <w:t xml:space="preserve"> </w:t>
    </w:r>
    <w:r w:rsidR="005614E4">
      <w:rPr>
        <w:rFonts w:ascii="Arial Narrow" w:hAnsi="Arial Narrow"/>
        <w:i/>
        <w:iCs/>
        <w:sz w:val="22"/>
        <w:szCs w:val="22"/>
      </w:rPr>
      <w:t>sú</w:t>
    </w:r>
    <w:r w:rsidR="005614E4" w:rsidRPr="005614E4">
      <w:rPr>
        <w:i/>
        <w:iCs/>
        <w:sz w:val="22"/>
        <w:szCs w:val="22"/>
      </w:rPr>
      <w:t>ť</w:t>
    </w:r>
    <w:r w:rsidR="005614E4" w:rsidRPr="005614E4">
      <w:rPr>
        <w:rFonts w:ascii="Arial Narrow" w:hAnsi="Arial Narrow"/>
        <w:i/>
        <w:iCs/>
        <w:sz w:val="22"/>
        <w:szCs w:val="22"/>
      </w:rPr>
      <w:t>a</w:t>
    </w:r>
    <w:r w:rsidR="005614E4" w:rsidRPr="005614E4">
      <w:rPr>
        <w:i/>
        <w:iCs/>
        <w:sz w:val="22"/>
        <w:szCs w:val="22"/>
      </w:rPr>
      <w:t>ž</w:t>
    </w:r>
    <w:r w:rsidR="005614E4" w:rsidRPr="005614E4">
      <w:rPr>
        <w:rFonts w:ascii="Arial Narrow" w:hAnsi="Arial Narrow"/>
        <w:i/>
        <w:iCs/>
        <w:sz w:val="22"/>
        <w:szCs w:val="22"/>
      </w:rPr>
      <w:t>ných podklad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DC2NDCyMDQ0NjRS0lEKTi0uzszPAykwqQUAo0rEZCwAAAA="/>
  </w:docVars>
  <w:rsids>
    <w:rsidRoot w:val="00E57D06"/>
    <w:rsid w:val="00015323"/>
    <w:rsid w:val="0001796A"/>
    <w:rsid w:val="00050108"/>
    <w:rsid w:val="00097A91"/>
    <w:rsid w:val="000A02D1"/>
    <w:rsid w:val="000C2913"/>
    <w:rsid w:val="000E52B7"/>
    <w:rsid w:val="00124650"/>
    <w:rsid w:val="00125F19"/>
    <w:rsid w:val="00166927"/>
    <w:rsid w:val="001B6CFE"/>
    <w:rsid w:val="001F7C30"/>
    <w:rsid w:val="00203F15"/>
    <w:rsid w:val="00212146"/>
    <w:rsid w:val="00266439"/>
    <w:rsid w:val="0027345B"/>
    <w:rsid w:val="00273C78"/>
    <w:rsid w:val="00295699"/>
    <w:rsid w:val="002A0C0F"/>
    <w:rsid w:val="002A47AD"/>
    <w:rsid w:val="002E7C2B"/>
    <w:rsid w:val="003067E5"/>
    <w:rsid w:val="0031170A"/>
    <w:rsid w:val="003159D4"/>
    <w:rsid w:val="00322709"/>
    <w:rsid w:val="003550D3"/>
    <w:rsid w:val="003901BE"/>
    <w:rsid w:val="003B2750"/>
    <w:rsid w:val="004022F7"/>
    <w:rsid w:val="004023C5"/>
    <w:rsid w:val="004226F5"/>
    <w:rsid w:val="0043436F"/>
    <w:rsid w:val="004833F1"/>
    <w:rsid w:val="004A2822"/>
    <w:rsid w:val="004B471D"/>
    <w:rsid w:val="004D3D22"/>
    <w:rsid w:val="0050693C"/>
    <w:rsid w:val="00510D4E"/>
    <w:rsid w:val="00515901"/>
    <w:rsid w:val="00532616"/>
    <w:rsid w:val="00542B5A"/>
    <w:rsid w:val="005502C6"/>
    <w:rsid w:val="00555649"/>
    <w:rsid w:val="005614E4"/>
    <w:rsid w:val="005826A6"/>
    <w:rsid w:val="005865C4"/>
    <w:rsid w:val="005A021C"/>
    <w:rsid w:val="005A328A"/>
    <w:rsid w:val="005A3F23"/>
    <w:rsid w:val="005A468C"/>
    <w:rsid w:val="005C6FF4"/>
    <w:rsid w:val="005C73B9"/>
    <w:rsid w:val="005D22AE"/>
    <w:rsid w:val="005E6EDF"/>
    <w:rsid w:val="00624B5E"/>
    <w:rsid w:val="006670A2"/>
    <w:rsid w:val="00680281"/>
    <w:rsid w:val="00685B70"/>
    <w:rsid w:val="00687B33"/>
    <w:rsid w:val="00691536"/>
    <w:rsid w:val="006E681D"/>
    <w:rsid w:val="00740934"/>
    <w:rsid w:val="007528B7"/>
    <w:rsid w:val="007626A3"/>
    <w:rsid w:val="00770599"/>
    <w:rsid w:val="00780229"/>
    <w:rsid w:val="007A0902"/>
    <w:rsid w:val="007A2B18"/>
    <w:rsid w:val="007D5BD0"/>
    <w:rsid w:val="007F17DA"/>
    <w:rsid w:val="00801F4B"/>
    <w:rsid w:val="00803C16"/>
    <w:rsid w:val="00821A09"/>
    <w:rsid w:val="00831E6A"/>
    <w:rsid w:val="00844BF4"/>
    <w:rsid w:val="00854954"/>
    <w:rsid w:val="00875FA3"/>
    <w:rsid w:val="00877E93"/>
    <w:rsid w:val="008B3CF5"/>
    <w:rsid w:val="00922EA5"/>
    <w:rsid w:val="009704F6"/>
    <w:rsid w:val="00993A6F"/>
    <w:rsid w:val="0099734B"/>
    <w:rsid w:val="009A5702"/>
    <w:rsid w:val="009B56CA"/>
    <w:rsid w:val="009D087A"/>
    <w:rsid w:val="009E5116"/>
    <w:rsid w:val="009E630F"/>
    <w:rsid w:val="00A05AF4"/>
    <w:rsid w:val="00A3437A"/>
    <w:rsid w:val="00A47AA8"/>
    <w:rsid w:val="00A63C3F"/>
    <w:rsid w:val="00A83926"/>
    <w:rsid w:val="00AA1B0F"/>
    <w:rsid w:val="00AB48BD"/>
    <w:rsid w:val="00AB6675"/>
    <w:rsid w:val="00AD1B7D"/>
    <w:rsid w:val="00AE131E"/>
    <w:rsid w:val="00B02155"/>
    <w:rsid w:val="00B37E0D"/>
    <w:rsid w:val="00B5028B"/>
    <w:rsid w:val="00B56D22"/>
    <w:rsid w:val="00B65DD0"/>
    <w:rsid w:val="00B8729C"/>
    <w:rsid w:val="00BA669F"/>
    <w:rsid w:val="00BB5F93"/>
    <w:rsid w:val="00BD082D"/>
    <w:rsid w:val="00BD7F42"/>
    <w:rsid w:val="00BE16BC"/>
    <w:rsid w:val="00C008D1"/>
    <w:rsid w:val="00C15D8E"/>
    <w:rsid w:val="00C22A9D"/>
    <w:rsid w:val="00C30D58"/>
    <w:rsid w:val="00C729BE"/>
    <w:rsid w:val="00CA53E3"/>
    <w:rsid w:val="00CA7BD9"/>
    <w:rsid w:val="00CC31D9"/>
    <w:rsid w:val="00D24BBB"/>
    <w:rsid w:val="00D261A4"/>
    <w:rsid w:val="00D379B1"/>
    <w:rsid w:val="00D42BFA"/>
    <w:rsid w:val="00D472BA"/>
    <w:rsid w:val="00D52736"/>
    <w:rsid w:val="00DA5098"/>
    <w:rsid w:val="00DC4813"/>
    <w:rsid w:val="00DC4A84"/>
    <w:rsid w:val="00DC7C4E"/>
    <w:rsid w:val="00E205A8"/>
    <w:rsid w:val="00E25B7E"/>
    <w:rsid w:val="00E57D06"/>
    <w:rsid w:val="00E60705"/>
    <w:rsid w:val="00E6484D"/>
    <w:rsid w:val="00E737AC"/>
    <w:rsid w:val="00E81886"/>
    <w:rsid w:val="00E910F9"/>
    <w:rsid w:val="00EB2FEB"/>
    <w:rsid w:val="00EB4EAC"/>
    <w:rsid w:val="00ED3345"/>
    <w:rsid w:val="00EE007A"/>
    <w:rsid w:val="00EE3750"/>
    <w:rsid w:val="00F14CC6"/>
    <w:rsid w:val="00F345EC"/>
    <w:rsid w:val="00F54B39"/>
    <w:rsid w:val="00F92E53"/>
    <w:rsid w:val="00FB2DAF"/>
    <w:rsid w:val="00FB70C5"/>
    <w:rsid w:val="00FC05B0"/>
    <w:rsid w:val="00FE7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F346AB"/>
  <w15:docId w15:val="{7FF780EB-0946-474B-A566-805D27B14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7A2B18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7A2B18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901BE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901BE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901BE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01BE"/>
    <w:rPr>
      <w:rFonts w:ascii="Arial" w:eastAsia="Times New Roman" w:hAnsi="Arial" w:cs="Arial"/>
      <w:sz w:val="20"/>
      <w:szCs w:val="20"/>
    </w:rPr>
  </w:style>
  <w:style w:type="paragraph" w:styleId="Odsekzoznamu">
    <w:name w:val="List Paragraph"/>
    <w:basedOn w:val="Normlny"/>
    <w:link w:val="OdsekzoznamuChar"/>
    <w:uiPriority w:val="34"/>
    <w:qFormat/>
    <w:rsid w:val="00097A91"/>
    <w:pPr>
      <w:ind w:left="720"/>
      <w:contextualSpacing/>
    </w:pPr>
  </w:style>
  <w:style w:type="table" w:styleId="Mriekatabuky">
    <w:name w:val="Table Grid"/>
    <w:basedOn w:val="Normlnatabuka"/>
    <w:uiPriority w:val="39"/>
    <w:rsid w:val="00E64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ekzoznamuChar">
    <w:name w:val="Odsek zoznamu Char"/>
    <w:link w:val="Odsekzoznamu"/>
    <w:uiPriority w:val="34"/>
    <w:locked/>
    <w:rsid w:val="00266439"/>
    <w:rPr>
      <w:rFonts w:ascii="Arial" w:eastAsia="Times New Roman" w:hAnsi="Arial" w:cs="Arial"/>
      <w:sz w:val="20"/>
      <w:szCs w:val="20"/>
    </w:rPr>
  </w:style>
  <w:style w:type="paragraph" w:customStyle="1" w:styleId="Default">
    <w:name w:val="Default"/>
    <w:qFormat/>
    <w:rsid w:val="0068028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68028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680281"/>
    <w:pPr>
      <w:spacing w:after="200" w:line="276" w:lineRule="auto"/>
      <w:ind w:left="0" w:firstLine="0"/>
    </w:pPr>
    <w:rPr>
      <w:rFonts w:ascii="Times New Roman" w:eastAsia="Calibri" w:hAnsi="Times New Roman" w:cs="Times New Roman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680281"/>
    <w:rPr>
      <w:rFonts w:ascii="Times New Roman" w:eastAsia="Calibri" w:hAnsi="Times New Roman" w:cs="Times New Roman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8028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80281"/>
    <w:rPr>
      <w:rFonts w:ascii="Segoe UI" w:eastAsia="Times New Roman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E7C2B"/>
    <w:pPr>
      <w:spacing w:after="0" w:line="240" w:lineRule="auto"/>
      <w:ind w:left="357" w:hanging="357"/>
    </w:pPr>
    <w:rPr>
      <w:rFonts w:ascii="Arial" w:eastAsia="Times New Roman" w:hAnsi="Arial" w:cs="Arial"/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E7C2B"/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8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3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4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zef Kubinec</cp:lastModifiedBy>
  <cp:revision>5</cp:revision>
  <cp:lastPrinted>2019-09-18T08:24:00Z</cp:lastPrinted>
  <dcterms:created xsi:type="dcterms:W3CDTF">2022-10-06T18:44:00Z</dcterms:created>
  <dcterms:modified xsi:type="dcterms:W3CDTF">2022-10-11T13:46:00Z</dcterms:modified>
</cp:coreProperties>
</file>